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815A0" w14:textId="77777777" w:rsidR="00F105AC" w:rsidRPr="00DB5573" w:rsidRDefault="00565AC8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bookmarkStart w:id="0" w:name="_Hlk29393087"/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CARIBBEAN MARITIME UNIVERSITY</w:t>
      </w:r>
    </w:p>
    <w:p w14:paraId="3F5815A1" w14:textId="77777777" w:rsidR="00F105AC" w:rsidRPr="00DB5573" w:rsidRDefault="00F105A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5815A2" w14:textId="77777777" w:rsidR="00F105AC" w:rsidRPr="00DB5573" w:rsidRDefault="00565AC8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BACHELOR OF SCIENCE</w:t>
      </w:r>
    </w:p>
    <w:p w14:paraId="3F5815A3" w14:textId="77777777" w:rsidR="00F105AC" w:rsidRPr="00DB5573" w:rsidRDefault="00565AC8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SECURITY ADMINISTRATION &amp; MANAGEMENT</w:t>
      </w:r>
    </w:p>
    <w:p w14:paraId="3F5815A4" w14:textId="77777777" w:rsidR="00F105AC" w:rsidRPr="00DB5573" w:rsidRDefault="00F105A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5815A5" w14:textId="77777777" w:rsidR="00F105AC" w:rsidRPr="00DB5573" w:rsidRDefault="00565AC8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SEMESTER 2</w:t>
      </w:r>
    </w:p>
    <w:p w14:paraId="3F5815A6" w14:textId="77777777" w:rsidR="00F105AC" w:rsidRPr="00DB5573" w:rsidRDefault="00F105A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5815A8" w14:textId="77777777" w:rsidR="00F105AC" w:rsidRPr="00DB5573" w:rsidRDefault="00F105A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5815A9" w14:textId="6F5E81E2" w:rsidR="00F105AC" w:rsidRDefault="00565AC8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YEAR 2</w:t>
      </w:r>
    </w:p>
    <w:p w14:paraId="17A9A61A" w14:textId="77777777" w:rsidR="006B58AC" w:rsidRPr="00DB5573" w:rsidRDefault="006B58A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5815AC" w14:textId="6DE5047A" w:rsidR="00F105AC" w:rsidRPr="00A84465" w:rsidRDefault="009B5D52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A84465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 xml:space="preserve">Class commencing </w:t>
      </w:r>
      <w:r w:rsidR="006A6ED6" w:rsidRPr="00A84465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>February 4,2023- April 30</w:t>
      </w:r>
      <w:proofErr w:type="gramStart"/>
      <w:r w:rsidR="006A6ED6" w:rsidRPr="00A84465">
        <w:rPr>
          <w:rFonts w:ascii="Times New Roman" w:hAnsi="Times New Roman"/>
          <w:b/>
          <w:color w:val="000000" w:themeColor="text1"/>
          <w:sz w:val="24"/>
          <w:szCs w:val="24"/>
          <w:lang w:val="en-JM"/>
        </w:rPr>
        <w:t xml:space="preserve"> 2023</w:t>
      </w:r>
      <w:proofErr w:type="gramEnd"/>
    </w:p>
    <w:p w14:paraId="3F5815AD" w14:textId="77777777" w:rsidR="00F105AC" w:rsidRPr="00DB5573" w:rsidRDefault="00565AC8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Online Class</w:t>
      </w:r>
    </w:p>
    <w:p w14:paraId="3F5815AE" w14:textId="77777777" w:rsidR="00F105AC" w:rsidRPr="00DB5573" w:rsidRDefault="00F105A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tbl>
      <w:tblPr>
        <w:tblpPr w:leftFromText="180" w:rightFromText="180" w:vertAnchor="text" w:horzAnchor="margin" w:tblpXSpec="center" w:tblpY="4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78"/>
        <w:gridCol w:w="4230"/>
      </w:tblGrid>
      <w:tr w:rsidR="00DB5573" w:rsidRPr="00DB5573" w14:paraId="3F5815B1" w14:textId="77777777">
        <w:tc>
          <w:tcPr>
            <w:tcW w:w="9108" w:type="dxa"/>
            <w:gridSpan w:val="2"/>
            <w:shd w:val="clear" w:color="auto" w:fill="auto"/>
          </w:tcPr>
          <w:p w14:paraId="3F5815AF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IMETABLE</w:t>
            </w:r>
          </w:p>
          <w:p w14:paraId="3F5815B0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DB5573" w:rsidRPr="00DB5573" w14:paraId="3F5815B4" w14:textId="77777777">
        <w:tc>
          <w:tcPr>
            <w:tcW w:w="4878" w:type="dxa"/>
            <w:shd w:val="clear" w:color="auto" w:fill="auto"/>
          </w:tcPr>
          <w:p w14:paraId="3F5815B2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ATURDAY</w:t>
            </w:r>
          </w:p>
        </w:tc>
        <w:tc>
          <w:tcPr>
            <w:tcW w:w="4230" w:type="dxa"/>
            <w:shd w:val="clear" w:color="auto" w:fill="auto"/>
          </w:tcPr>
          <w:p w14:paraId="3F5815B3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UNDAY</w:t>
            </w:r>
          </w:p>
        </w:tc>
      </w:tr>
      <w:tr w:rsidR="00DB5573" w:rsidRPr="00DB5573" w14:paraId="3F5815C5" w14:textId="77777777">
        <w:tc>
          <w:tcPr>
            <w:tcW w:w="4878" w:type="dxa"/>
            <w:tcBorders>
              <w:bottom w:val="single" w:sz="4" w:space="0" w:color="000000"/>
            </w:tcBorders>
            <w:shd w:val="clear" w:color="auto" w:fill="auto"/>
          </w:tcPr>
          <w:p w14:paraId="3F5815B5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9:00 – 1</w:t>
            </w: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2</w:t>
            </w: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:00</w:t>
            </w:r>
          </w:p>
          <w:p w14:paraId="3F5815B6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B7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B8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Fundamentals of Risk Management </w:t>
            </w:r>
          </w:p>
          <w:p w14:paraId="3F5815B9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RM401</w:t>
            </w:r>
          </w:p>
          <w:p w14:paraId="3F5815BA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BB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. Bent</w:t>
            </w:r>
          </w:p>
          <w:p w14:paraId="3F5815BC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BD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000000"/>
            </w:tcBorders>
            <w:shd w:val="clear" w:color="auto" w:fill="auto"/>
          </w:tcPr>
          <w:p w14:paraId="3F5815BE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BF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9:00 -1200</w:t>
            </w:r>
          </w:p>
          <w:p w14:paraId="3F5815C0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proofErr w:type="gramStart"/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Armed  Response</w:t>
            </w:r>
            <w:proofErr w:type="gramEnd"/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 xml:space="preserve"> Teams Tactics </w:t>
            </w:r>
          </w:p>
          <w:p w14:paraId="3F5815C1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M702</w:t>
            </w:r>
          </w:p>
          <w:p w14:paraId="3F5815C2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C3" w14:textId="77777777" w:rsidR="00F105AC" w:rsidRPr="00DB5573" w:rsidRDefault="00565AC8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Ellison</w:t>
            </w:r>
          </w:p>
          <w:p w14:paraId="3F5815C4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DB5573" w:rsidRPr="00DB5573" w14:paraId="3F5815CA" w14:textId="77777777">
        <w:tc>
          <w:tcPr>
            <w:tcW w:w="4878" w:type="dxa"/>
            <w:shd w:val="clear" w:color="auto" w:fill="auto"/>
          </w:tcPr>
          <w:p w14:paraId="3F5815C6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2:00 – 1:00</w:t>
            </w:r>
          </w:p>
          <w:p w14:paraId="3F5815C7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Break</w:t>
            </w:r>
          </w:p>
        </w:tc>
        <w:tc>
          <w:tcPr>
            <w:tcW w:w="4230" w:type="dxa"/>
            <w:shd w:val="clear" w:color="auto" w:fill="auto"/>
          </w:tcPr>
          <w:p w14:paraId="3F5815C8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2:00 – 1:00</w:t>
            </w:r>
          </w:p>
          <w:p w14:paraId="3F5815C9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Break</w:t>
            </w:r>
          </w:p>
        </w:tc>
      </w:tr>
      <w:tr w:rsidR="00DB5573" w:rsidRPr="00DB5573" w14:paraId="3F5815DB" w14:textId="77777777">
        <w:trPr>
          <w:trHeight w:val="1685"/>
        </w:trPr>
        <w:tc>
          <w:tcPr>
            <w:tcW w:w="4878" w:type="dxa"/>
            <w:tcBorders>
              <w:bottom w:val="single" w:sz="4" w:space="0" w:color="000000"/>
            </w:tcBorders>
            <w:shd w:val="clear" w:color="auto" w:fill="auto"/>
          </w:tcPr>
          <w:p w14:paraId="3F5815CB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:00 – 4:00</w:t>
            </w:r>
          </w:p>
          <w:p w14:paraId="3F5815CC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CD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CE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ecurity Control and Management</w:t>
            </w:r>
          </w:p>
          <w:p w14:paraId="3F5815CF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C402</w:t>
            </w:r>
          </w:p>
          <w:p w14:paraId="3F5815D0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D1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D2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Capt. J. </w:t>
            </w:r>
            <w:proofErr w:type="spellStart"/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Ulett</w:t>
            </w:r>
            <w:proofErr w:type="spellEnd"/>
          </w:p>
          <w:p w14:paraId="3F5815D3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230" w:type="dxa"/>
            <w:tcBorders>
              <w:bottom w:val="single" w:sz="4" w:space="0" w:color="000000"/>
            </w:tcBorders>
            <w:shd w:val="clear" w:color="auto" w:fill="auto"/>
          </w:tcPr>
          <w:p w14:paraId="3F5815D4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1:00 – 4:00</w:t>
            </w:r>
          </w:p>
          <w:p w14:paraId="3F5815D5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D6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Understanding Crime Scene Investigation</w:t>
            </w:r>
          </w:p>
          <w:p w14:paraId="3F5815D7" w14:textId="77777777" w:rsidR="00F105AC" w:rsidRPr="00DB5573" w:rsidRDefault="00565AC8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CI301</w:t>
            </w:r>
          </w:p>
          <w:p w14:paraId="3F5815D8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F5815D9" w14:textId="77777777" w:rsidR="00F105AC" w:rsidRPr="00DB5573" w:rsidRDefault="00565AC8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</w:pPr>
            <w:r w:rsidRPr="00DB557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val="en-JM"/>
              </w:rPr>
              <w:t>Powell</w:t>
            </w:r>
          </w:p>
          <w:p w14:paraId="3F5815DA" w14:textId="77777777" w:rsidR="00F105AC" w:rsidRPr="00DB5573" w:rsidRDefault="00F105A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3F5815DC" w14:textId="77777777" w:rsidR="00F105AC" w:rsidRPr="00DB5573" w:rsidRDefault="00F105AC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bookmarkEnd w:id="0"/>
    <w:p w14:paraId="3F5815DD" w14:textId="77777777" w:rsidR="00F105AC" w:rsidRPr="00DB5573" w:rsidRDefault="00F105AC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5815DE" w14:textId="77777777" w:rsidR="00F105AC" w:rsidRPr="00DB5573" w:rsidRDefault="00565AC8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>SIGNED: ……………………………………………</w:t>
      </w: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ab/>
        <w:t>DATE: ………………………</w:t>
      </w:r>
    </w:p>
    <w:p w14:paraId="3F5815DF" w14:textId="77777777" w:rsidR="00F105AC" w:rsidRPr="00DB5573" w:rsidRDefault="00565AC8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B557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   Head of Department, CSCTN</w:t>
      </w:r>
    </w:p>
    <w:p w14:paraId="3F5815E0" w14:textId="2E066AFB" w:rsidR="00F105AC" w:rsidRDefault="00F105AC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4742ED55" w14:textId="6D97C106" w:rsidR="00A7348E" w:rsidRDefault="00A7348E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71D4F9A3" w14:textId="77777777" w:rsidR="00A7348E" w:rsidRPr="00DB5573" w:rsidRDefault="00A7348E">
      <w:pPr>
        <w:spacing w:after="0" w:line="24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045C3BB" w14:textId="77777777" w:rsidR="00A7348E" w:rsidRPr="00AA24B4" w:rsidRDefault="00A7348E" w:rsidP="00A7348E">
      <w:pPr>
        <w:rPr>
          <w:color w:val="000000" w:themeColor="text1"/>
        </w:rPr>
      </w:pPr>
      <w:r w:rsidRPr="00AA24B4">
        <w:rPr>
          <w:color w:val="000000" w:themeColor="text1"/>
        </w:rPr>
        <w:t xml:space="preserve">Timetable is subjected to </w:t>
      </w:r>
      <w:proofErr w:type="gramStart"/>
      <w:r w:rsidRPr="00AA24B4">
        <w:rPr>
          <w:color w:val="000000" w:themeColor="text1"/>
        </w:rPr>
        <w:t>change</w:t>
      </w:r>
      <w:proofErr w:type="gramEnd"/>
    </w:p>
    <w:p w14:paraId="3F5815E1" w14:textId="77777777" w:rsidR="00F105AC" w:rsidRPr="00DB5573" w:rsidRDefault="00F105AC">
      <w:pPr>
        <w:rPr>
          <w:color w:val="000000" w:themeColor="text1"/>
        </w:rPr>
      </w:pPr>
    </w:p>
    <w:sectPr w:rsidR="00F105AC" w:rsidRPr="00DB55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EFAB2" w14:textId="77777777" w:rsidR="00E17721" w:rsidRDefault="00E17721">
      <w:pPr>
        <w:spacing w:line="240" w:lineRule="auto"/>
      </w:pPr>
      <w:r>
        <w:separator/>
      </w:r>
    </w:p>
  </w:endnote>
  <w:endnote w:type="continuationSeparator" w:id="0">
    <w:p w14:paraId="6EEEAB69" w14:textId="77777777" w:rsidR="00E17721" w:rsidRDefault="00E177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79D2E" w14:textId="77777777" w:rsidR="00E17721" w:rsidRDefault="00E17721">
      <w:pPr>
        <w:spacing w:after="0"/>
      </w:pPr>
      <w:r>
        <w:separator/>
      </w:r>
    </w:p>
  </w:footnote>
  <w:footnote w:type="continuationSeparator" w:id="0">
    <w:p w14:paraId="4FA56794" w14:textId="77777777" w:rsidR="00E17721" w:rsidRDefault="00E1772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131069"/>
    <w:multiLevelType w:val="singleLevel"/>
    <w:tmpl w:val="D7131069"/>
    <w:lvl w:ilvl="0">
      <w:start w:val="19"/>
      <w:numFmt w:val="upperLetter"/>
      <w:suff w:val="space"/>
      <w:lvlText w:val="%1."/>
      <w:lvlJc w:val="left"/>
    </w:lvl>
  </w:abstractNum>
  <w:abstractNum w:abstractNumId="1" w15:restartNumberingAfterBreak="0">
    <w:nsid w:val="E41117EA"/>
    <w:multiLevelType w:val="singleLevel"/>
    <w:tmpl w:val="E41117EA"/>
    <w:lvl w:ilvl="0">
      <w:start w:val="7"/>
      <w:numFmt w:val="upperLetter"/>
      <w:suff w:val="space"/>
      <w:lvlText w:val="%1."/>
      <w:lvlJc w:val="left"/>
    </w:lvl>
  </w:abstractNum>
  <w:num w:numId="1" w16cid:durableId="948853738">
    <w:abstractNumId w:val="1"/>
  </w:num>
  <w:num w:numId="2" w16cid:durableId="1777140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NDM2MTUyMzY3tTRS0lEKTi0uzszPAykwrAUAscHTDywAAAA="/>
  </w:docVars>
  <w:rsids>
    <w:rsidRoot w:val="003D2166"/>
    <w:rsid w:val="003D2166"/>
    <w:rsid w:val="003E486A"/>
    <w:rsid w:val="00565AC8"/>
    <w:rsid w:val="006A6ED6"/>
    <w:rsid w:val="006B58AC"/>
    <w:rsid w:val="009B5D52"/>
    <w:rsid w:val="00A7348E"/>
    <w:rsid w:val="00A84465"/>
    <w:rsid w:val="00DB5573"/>
    <w:rsid w:val="00E17721"/>
    <w:rsid w:val="00EB144C"/>
    <w:rsid w:val="00F105AC"/>
    <w:rsid w:val="54FC0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815A0"/>
  <w15:docId w15:val="{9B2D6C54-902C-4FF8-8331-EE9636A21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JM" w:eastAsia="en-JM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nishea Hanson</dc:creator>
  <cp:lastModifiedBy>Melisa Carter</cp:lastModifiedBy>
  <cp:revision>10</cp:revision>
  <cp:lastPrinted>2023-01-12T18:10:00Z</cp:lastPrinted>
  <dcterms:created xsi:type="dcterms:W3CDTF">2022-02-10T19:52:00Z</dcterms:created>
  <dcterms:modified xsi:type="dcterms:W3CDTF">2023-01-2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4C9DFC3A4BA942C286CD6FEAF42382EB</vt:lpwstr>
  </property>
</Properties>
</file>